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ait de coco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dihydro-5-octylfuran-2(3H)-one,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imentar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ait de coc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ait de coc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dihydro-5-octylfuran-2(3H)-one, coumari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ait de coc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ait de coc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Data di revisione: 18/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11B660-5F93-4056-85B9-2C450BA0DBF1}"/>
</file>

<file path=customXml/itemProps3.xml><?xml version="1.0" encoding="utf-8"?>
<ds:datastoreItem xmlns:ds="http://schemas.openxmlformats.org/officeDocument/2006/customXml" ds:itemID="{1970D10B-98F2-4EE3-818C-224DC269C4D0}"/>
</file>

<file path=customXml/itemProps4.xml><?xml version="1.0" encoding="utf-8"?>
<ds:datastoreItem xmlns:ds="http://schemas.openxmlformats.org/officeDocument/2006/customXml" ds:itemID="{8B4F27F5-D8CC-4683-9FA5-FEB34DB6DBF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